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A767A" w14:textId="77777777" w:rsidR="00635719" w:rsidRPr="00825D8E" w:rsidRDefault="00000000" w:rsidP="00825D8E">
      <w:pPr>
        <w:pStyle w:val="Heading1"/>
        <w:spacing w:line="276" w:lineRule="auto"/>
        <w:rPr>
          <w:rFonts w:ascii="Times New Roman" w:hAnsi="Times New Roman" w:cs="Times New Roman"/>
          <w:color w:val="000000" w:themeColor="text1"/>
          <w:sz w:val="48"/>
          <w:szCs w:val="48"/>
        </w:rPr>
      </w:pPr>
      <w:bookmarkStart w:id="0" w:name="Xc2057acbd4c59eb3edbce72c9519d37b79ae9c1"/>
      <w:r w:rsidRPr="00825D8E">
        <w:rPr>
          <w:rFonts w:ascii="Times New Roman" w:hAnsi="Times New Roman" w:cs="Times New Roman"/>
          <w:color w:val="000000" w:themeColor="text1"/>
          <w:sz w:val="48"/>
          <w:szCs w:val="48"/>
        </w:rPr>
        <w:t>Comprehensive Debugging Guide for ASP.NET Framework</w:t>
      </w:r>
    </w:p>
    <w:p w14:paraId="65DD0523" w14:textId="77777777" w:rsidR="00825D8E" w:rsidRPr="00825D8E" w:rsidRDefault="00825D8E" w:rsidP="00825D8E">
      <w:pPr>
        <w:pStyle w:val="BodyText"/>
        <w:spacing w:line="276" w:lineRule="auto"/>
        <w:rPr>
          <w:color w:val="000000" w:themeColor="text1"/>
        </w:rPr>
      </w:pPr>
    </w:p>
    <w:p w14:paraId="1D898A1A" w14:textId="4083CEB4" w:rsidR="00825D8E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" w:name="what-is-debugging"/>
      <w:r w:rsidRPr="00825D8E">
        <w:rPr>
          <w:rFonts w:ascii="Times New Roman" w:hAnsi="Times New Roman" w:cs="Times New Roman"/>
          <w:color w:val="000000" w:themeColor="text1"/>
        </w:rPr>
        <w:t>Debugging</w:t>
      </w:r>
    </w:p>
    <w:p w14:paraId="78AB4FB5" w14:textId="72B17964" w:rsidR="00635719" w:rsidRPr="00825D8E" w:rsidRDefault="00000000" w:rsidP="00825D8E">
      <w:pPr>
        <w:pStyle w:val="FirstParagraph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Debugging</w:t>
      </w:r>
      <w:r w:rsidRPr="00825D8E">
        <w:rPr>
          <w:rFonts w:ascii="Times New Roman" w:hAnsi="Times New Roman" w:cs="Times New Roman"/>
          <w:color w:val="000000" w:themeColor="text1"/>
        </w:rPr>
        <w:t xml:space="preserve"> is the systematic process of identifying and resolving errors (bugs) in your application to ensure it functions as expected.</w:t>
      </w:r>
    </w:p>
    <w:p w14:paraId="616D4EEB" w14:textId="77777777" w:rsidR="00825D8E" w:rsidRPr="00825D8E" w:rsidRDefault="00825D8E" w:rsidP="00825D8E">
      <w:pPr>
        <w:pStyle w:val="BodyText"/>
        <w:spacing w:line="276" w:lineRule="auto"/>
        <w:rPr>
          <w:color w:val="000000" w:themeColor="text1"/>
        </w:rPr>
      </w:pPr>
    </w:p>
    <w:p w14:paraId="2FB6C476" w14:textId="1B9D9F44" w:rsidR="00825D8E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" w:name="essential-debugging-methods"/>
      <w:bookmarkEnd w:id="1"/>
      <w:r w:rsidRPr="00825D8E">
        <w:rPr>
          <w:rFonts w:ascii="Times New Roman" w:hAnsi="Times New Roman" w:cs="Times New Roman"/>
          <w:color w:val="000000" w:themeColor="text1"/>
        </w:rPr>
        <w:t>Essential Debugging Methods</w:t>
      </w:r>
    </w:p>
    <w:p w14:paraId="17E4EAB0" w14:textId="77777777" w:rsidR="00635719" w:rsidRPr="00825D8E" w:rsidRDefault="00000000" w:rsidP="00825D8E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Breakpoints</w:t>
      </w:r>
      <w:r w:rsidRPr="00825D8E">
        <w:rPr>
          <w:rFonts w:ascii="Times New Roman" w:hAnsi="Times New Roman" w:cs="Times New Roman"/>
          <w:color w:val="000000" w:themeColor="text1"/>
        </w:rPr>
        <w:t>: Pause code execution at specific points to examine the application state</w:t>
      </w:r>
    </w:p>
    <w:p w14:paraId="440C31D0" w14:textId="77777777" w:rsidR="00635719" w:rsidRPr="00825D8E" w:rsidRDefault="00000000" w:rsidP="00825D8E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Logging</w:t>
      </w:r>
      <w:r w:rsidRPr="00825D8E">
        <w:rPr>
          <w:rFonts w:ascii="Times New Roman" w:hAnsi="Times New Roman" w:cs="Times New Roman"/>
          <w:color w:val="000000" w:themeColor="text1"/>
        </w:rPr>
        <w:t>: Record application behavior for post-execution analysis</w:t>
      </w:r>
    </w:p>
    <w:p w14:paraId="22DFC42B" w14:textId="77777777" w:rsidR="00635719" w:rsidRPr="00825D8E" w:rsidRDefault="00000000" w:rsidP="00825D8E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Exception Handling</w:t>
      </w:r>
      <w:r w:rsidRPr="00825D8E">
        <w:rPr>
          <w:rFonts w:ascii="Times New Roman" w:hAnsi="Times New Roman" w:cs="Times New Roman"/>
          <w:color w:val="000000" w:themeColor="text1"/>
        </w:rPr>
        <w:t>: Implement try-catch blocks to gracefully manage runtime errors</w:t>
      </w:r>
    </w:p>
    <w:p w14:paraId="7D7563A9" w14:textId="77777777" w:rsidR="00635719" w:rsidRPr="00825D8E" w:rsidRDefault="00000000" w:rsidP="00825D8E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Debugging Windows</w:t>
      </w:r>
      <w:r w:rsidRPr="00825D8E">
        <w:rPr>
          <w:rFonts w:ascii="Times New Roman" w:hAnsi="Times New Roman" w:cs="Times New Roman"/>
          <w:color w:val="000000" w:themeColor="text1"/>
        </w:rPr>
        <w:t>: Utilize Visual Studio’s specialized windows to monitor variables and execution flow</w:t>
      </w:r>
    </w:p>
    <w:p w14:paraId="1B7D3386" w14:textId="77777777" w:rsidR="00635719" w:rsidRDefault="00000000" w:rsidP="00825D8E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Step Execution</w:t>
      </w:r>
      <w:r w:rsidRPr="00825D8E">
        <w:rPr>
          <w:rFonts w:ascii="Times New Roman" w:hAnsi="Times New Roman" w:cs="Times New Roman"/>
          <w:color w:val="000000" w:themeColor="text1"/>
        </w:rPr>
        <w:t>: Navigate through code line-by-line to understand execution paths</w:t>
      </w:r>
    </w:p>
    <w:p w14:paraId="13820150" w14:textId="77777777" w:rsidR="00825D8E" w:rsidRPr="00825D8E" w:rsidRDefault="00825D8E" w:rsidP="0007269C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</w:rPr>
      </w:pPr>
    </w:p>
    <w:p w14:paraId="2D2E492A" w14:textId="77777777" w:rsidR="00635719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3" w:name="application-execution-modes"/>
      <w:bookmarkEnd w:id="2"/>
      <w:r w:rsidRPr="00825D8E">
        <w:rPr>
          <w:rFonts w:ascii="Times New Roman" w:hAnsi="Times New Roman" w:cs="Times New Roman"/>
          <w:color w:val="000000" w:themeColor="text1"/>
        </w:rPr>
        <w:t>Application Execution Modes</w:t>
      </w:r>
    </w:p>
    <w:p w14:paraId="63B98D8C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4" w:name="debug-mode"/>
      <w:r w:rsidRPr="00825D8E">
        <w:rPr>
          <w:rFonts w:ascii="Times New Roman" w:hAnsi="Times New Roman" w:cs="Times New Roman"/>
          <w:color w:val="000000" w:themeColor="text1"/>
        </w:rPr>
        <w:t>Debug Mode</w:t>
      </w:r>
    </w:p>
    <w:p w14:paraId="60782406" w14:textId="1572F6CA" w:rsidR="00635719" w:rsidRPr="00825D8E" w:rsidRDefault="00000000" w:rsidP="00825D8E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 xml:space="preserve">Provides detailed </w:t>
      </w:r>
      <w:r w:rsidR="00825D8E" w:rsidRPr="00825D8E">
        <w:rPr>
          <w:rFonts w:ascii="Times New Roman" w:hAnsi="Times New Roman" w:cs="Times New Roman"/>
          <w:color w:val="000000" w:themeColor="text1"/>
        </w:rPr>
        <w:t>run-time</w:t>
      </w:r>
      <w:r w:rsidRPr="00825D8E">
        <w:rPr>
          <w:rFonts w:ascii="Times New Roman" w:hAnsi="Times New Roman" w:cs="Times New Roman"/>
          <w:color w:val="000000" w:themeColor="text1"/>
        </w:rPr>
        <w:t xml:space="preserve"> information</w:t>
      </w:r>
    </w:p>
    <w:p w14:paraId="7C0AF728" w14:textId="77777777" w:rsidR="00635719" w:rsidRPr="00825D8E" w:rsidRDefault="00000000" w:rsidP="00825D8E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llows breakpoint functionality</w:t>
      </w:r>
    </w:p>
    <w:p w14:paraId="4BB8B8D6" w14:textId="77777777" w:rsidR="00635719" w:rsidRPr="00825D8E" w:rsidRDefault="00000000" w:rsidP="00825D8E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Enables access to full debugging toolset</w:t>
      </w:r>
    </w:p>
    <w:p w14:paraId="0897B499" w14:textId="77777777" w:rsidR="00635719" w:rsidRPr="00825D8E" w:rsidRDefault="00000000" w:rsidP="00825D8E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Maintains symbol files for variable inspection</w:t>
      </w:r>
    </w:p>
    <w:p w14:paraId="3EF816AB" w14:textId="7597AA89" w:rsidR="00635719" w:rsidRPr="00825D8E" w:rsidRDefault="00825D8E" w:rsidP="00825D8E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Typically,</w:t>
      </w:r>
      <w:r w:rsidR="00000000" w:rsidRPr="00825D8E">
        <w:rPr>
          <w:rFonts w:ascii="Times New Roman" w:hAnsi="Times New Roman" w:cs="Times New Roman"/>
          <w:color w:val="000000" w:themeColor="text1"/>
        </w:rPr>
        <w:t xml:space="preserve"> slower performance due to additional overhead</w:t>
      </w:r>
    </w:p>
    <w:p w14:paraId="4E8A63BB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5" w:name="release-mode"/>
      <w:bookmarkEnd w:id="4"/>
      <w:r w:rsidRPr="00825D8E">
        <w:rPr>
          <w:rFonts w:ascii="Times New Roman" w:hAnsi="Times New Roman" w:cs="Times New Roman"/>
          <w:color w:val="000000" w:themeColor="text1"/>
        </w:rPr>
        <w:t>Release Mode</w:t>
      </w:r>
    </w:p>
    <w:p w14:paraId="2E20CCF5" w14:textId="77777777" w:rsidR="00635719" w:rsidRPr="00825D8E" w:rsidRDefault="00000000" w:rsidP="00825D8E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Optimized for performance and efficiency</w:t>
      </w:r>
    </w:p>
    <w:p w14:paraId="3B63AC8B" w14:textId="77777777" w:rsidR="00635719" w:rsidRPr="00825D8E" w:rsidRDefault="00000000" w:rsidP="00825D8E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Removes debugging information</w:t>
      </w:r>
    </w:p>
    <w:p w14:paraId="79DF2CA8" w14:textId="77777777" w:rsidR="00635719" w:rsidRPr="00825D8E" w:rsidRDefault="00000000" w:rsidP="00825D8E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Reduces final application file size</w:t>
      </w:r>
    </w:p>
    <w:p w14:paraId="01C112E9" w14:textId="77777777" w:rsidR="00635719" w:rsidRPr="00825D8E" w:rsidRDefault="00000000" w:rsidP="00825D8E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pplies code optimizations</w:t>
      </w:r>
    </w:p>
    <w:p w14:paraId="66FF1B15" w14:textId="77777777" w:rsidR="00635719" w:rsidRDefault="00000000" w:rsidP="00825D8E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Limited debugging capabilities</w:t>
      </w:r>
    </w:p>
    <w:p w14:paraId="22693A68" w14:textId="77777777" w:rsidR="00825D8E" w:rsidRDefault="00825D8E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7A1C887D" w14:textId="77777777" w:rsidR="00825D8E" w:rsidRPr="00825D8E" w:rsidRDefault="00825D8E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6" w:name="visual-studio-debugger-experience"/>
      <w:bookmarkEnd w:id="3"/>
      <w:bookmarkEnd w:id="5"/>
    </w:p>
    <w:p w14:paraId="198C344A" w14:textId="77777777" w:rsidR="00635719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7" w:name="advanced-breakpoint-types"/>
      <w:bookmarkEnd w:id="6"/>
      <w:r w:rsidRPr="00825D8E">
        <w:rPr>
          <w:rFonts w:ascii="Times New Roman" w:hAnsi="Times New Roman" w:cs="Times New Roman"/>
          <w:color w:val="000000" w:themeColor="text1"/>
        </w:rPr>
        <w:lastRenderedPageBreak/>
        <w:t>Advanced Breakpoint Types</w:t>
      </w:r>
    </w:p>
    <w:p w14:paraId="32BEBED8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8" w:name="standard-breakpoint"/>
      <w:r w:rsidRPr="00825D8E">
        <w:rPr>
          <w:rFonts w:ascii="Times New Roman" w:hAnsi="Times New Roman" w:cs="Times New Roman"/>
          <w:color w:val="000000" w:themeColor="text1"/>
        </w:rPr>
        <w:t>Standard Breakpoint</w:t>
      </w:r>
    </w:p>
    <w:p w14:paraId="5AAC34A4" w14:textId="77777777" w:rsidR="00635719" w:rsidRPr="00825D8E" w:rsidRDefault="00000000" w:rsidP="00825D8E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Pauses execution at a specific line of code</w:t>
      </w:r>
    </w:p>
    <w:p w14:paraId="1B6C5F0F" w14:textId="77777777" w:rsidR="00635719" w:rsidRPr="00825D8E" w:rsidRDefault="00000000" w:rsidP="00825D8E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Set by clicking in the margin or pressing F9</w:t>
      </w:r>
    </w:p>
    <w:p w14:paraId="27877002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9" w:name="tracepoint"/>
      <w:bookmarkEnd w:id="8"/>
      <w:r w:rsidRPr="00825D8E">
        <w:rPr>
          <w:rFonts w:ascii="Times New Roman" w:hAnsi="Times New Roman" w:cs="Times New Roman"/>
          <w:color w:val="000000" w:themeColor="text1"/>
        </w:rPr>
        <w:t>Tracepoint</w:t>
      </w:r>
    </w:p>
    <w:p w14:paraId="11E0C0FD" w14:textId="27CCCC4E" w:rsidR="00635719" w:rsidRPr="00825D8E" w:rsidRDefault="00000000" w:rsidP="00825D8E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 xml:space="preserve">Functions like </w:t>
      </w:r>
      <w:r w:rsidR="0007269C" w:rsidRPr="00825D8E">
        <w:rPr>
          <w:rFonts w:ascii="Times New Roman" w:hAnsi="Times New Roman" w:cs="Times New Roman"/>
          <w:color w:val="000000" w:themeColor="text1"/>
        </w:rPr>
        <w:t>breakpoint</w:t>
      </w:r>
      <w:r w:rsidRPr="00825D8E">
        <w:rPr>
          <w:rFonts w:ascii="Times New Roman" w:hAnsi="Times New Roman" w:cs="Times New Roman"/>
          <w:color w:val="000000" w:themeColor="text1"/>
        </w:rPr>
        <w:t xml:space="preserve"> but logs a message instead of pausing</w:t>
      </w:r>
    </w:p>
    <w:p w14:paraId="76586F97" w14:textId="77777777" w:rsidR="00635719" w:rsidRPr="00825D8E" w:rsidRDefault="00000000" w:rsidP="00825D8E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How to set</w:t>
      </w:r>
      <w:r w:rsidRPr="00825D8E">
        <w:rPr>
          <w:rFonts w:ascii="Times New Roman" w:hAnsi="Times New Roman" w:cs="Times New Roman"/>
          <w:color w:val="000000" w:themeColor="text1"/>
        </w:rPr>
        <w:t>: Right-click breakpoint → Actions → Add message</w:t>
      </w:r>
    </w:p>
    <w:p w14:paraId="39BDF136" w14:textId="77777777" w:rsidR="00635719" w:rsidRPr="00825D8E" w:rsidRDefault="00000000" w:rsidP="00825D8E">
      <w:pPr>
        <w:pStyle w:val="Compact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Useful for tracking execution flow without interrupting it</w:t>
      </w:r>
    </w:p>
    <w:p w14:paraId="46DB7A1C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0" w:name="temporary-breakpoint"/>
      <w:bookmarkEnd w:id="9"/>
      <w:r w:rsidRPr="00825D8E">
        <w:rPr>
          <w:rFonts w:ascii="Times New Roman" w:hAnsi="Times New Roman" w:cs="Times New Roman"/>
          <w:color w:val="000000" w:themeColor="text1"/>
        </w:rPr>
        <w:t>Temporary Breakpoint</w:t>
      </w:r>
    </w:p>
    <w:p w14:paraId="6CE867AD" w14:textId="77777777" w:rsidR="00635719" w:rsidRPr="00825D8E" w:rsidRDefault="00000000" w:rsidP="00825D8E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utomatically removed after being hit once</w:t>
      </w:r>
    </w:p>
    <w:p w14:paraId="2ADE3A15" w14:textId="77777777" w:rsidR="00635719" w:rsidRPr="00825D8E" w:rsidRDefault="00000000" w:rsidP="00825D8E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How to set</w:t>
      </w:r>
      <w:r w:rsidRPr="00825D8E">
        <w:rPr>
          <w:rFonts w:ascii="Times New Roman" w:hAnsi="Times New Roman" w:cs="Times New Roman"/>
          <w:color w:val="000000" w:themeColor="text1"/>
        </w:rPr>
        <w:t>: Use Breakpoint Settings window or Debug → New Breakpoint → Temporary Breakpoint</w:t>
      </w:r>
    </w:p>
    <w:p w14:paraId="2A66F034" w14:textId="77777777" w:rsidR="00635719" w:rsidRPr="00825D8E" w:rsidRDefault="00000000" w:rsidP="00825D8E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Perfect for one-time checks without modifying breakpoint configuration</w:t>
      </w:r>
    </w:p>
    <w:p w14:paraId="4A19B3B0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1" w:name="dependent-breakpoint"/>
      <w:bookmarkEnd w:id="10"/>
      <w:r w:rsidRPr="00825D8E">
        <w:rPr>
          <w:rFonts w:ascii="Times New Roman" w:hAnsi="Times New Roman" w:cs="Times New Roman"/>
          <w:color w:val="000000" w:themeColor="text1"/>
        </w:rPr>
        <w:t>Dependent Breakpoint</w:t>
      </w:r>
    </w:p>
    <w:p w14:paraId="570F34A3" w14:textId="77777777" w:rsidR="00635719" w:rsidRPr="00825D8E" w:rsidRDefault="00000000" w:rsidP="00825D8E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ctivates only after another specific breakpoint is hit</w:t>
      </w:r>
    </w:p>
    <w:p w14:paraId="7D6338EA" w14:textId="77777777" w:rsidR="00635719" w:rsidRPr="00825D8E" w:rsidRDefault="00000000" w:rsidP="00825D8E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How to set</w:t>
      </w:r>
      <w:r w:rsidRPr="00825D8E">
        <w:rPr>
          <w:rFonts w:ascii="Times New Roman" w:hAnsi="Times New Roman" w:cs="Times New Roman"/>
          <w:color w:val="000000" w:themeColor="text1"/>
        </w:rPr>
        <w:t>: Right-click breakpoint → Conditions → Add dependency</w:t>
      </w:r>
    </w:p>
    <w:p w14:paraId="628B51D5" w14:textId="77777777" w:rsidR="00635719" w:rsidRPr="00825D8E" w:rsidRDefault="00000000" w:rsidP="00825D8E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Helps control complex debugging flows</w:t>
      </w:r>
    </w:p>
    <w:p w14:paraId="144266EC" w14:textId="5A11A457" w:rsidR="00825D8E" w:rsidRPr="00825D8E" w:rsidRDefault="00825D8E" w:rsidP="00825D8E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For set this we can do:</w:t>
      </w:r>
    </w:p>
    <w:p w14:paraId="64B22742" w14:textId="6F373F8D" w:rsidR="00825D8E" w:rsidRPr="00825D8E" w:rsidRDefault="00825D8E" w:rsidP="00825D8E">
      <w:pPr>
        <w:pStyle w:val="Compact"/>
        <w:spacing w:line="276" w:lineRule="auto"/>
        <w:ind w:left="240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noProof/>
          <w:color w:val="000000" w:themeColor="text1"/>
          <w:sz w:val="22"/>
          <w:szCs w:val="22"/>
          <w:bdr w:val="none" w:sz="0" w:space="0" w:color="auto" w:frame="1"/>
        </w:rPr>
        <w:drawing>
          <wp:inline distT="0" distB="0" distL="0" distR="0" wp14:anchorId="196CF0AC" wp14:editId="5BBB957A">
            <wp:extent cx="5048250" cy="1576530"/>
            <wp:effectExtent l="0" t="0" r="0" b="0"/>
            <wp:docPr id="1159927659" name="Picture 6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27659" name="Picture 6" descr="A screenshot of a computer erro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24" cy="1578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F36B7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2" w:name="function-breakpoint"/>
      <w:bookmarkEnd w:id="11"/>
      <w:r w:rsidRPr="00825D8E">
        <w:rPr>
          <w:rFonts w:ascii="Times New Roman" w:hAnsi="Times New Roman" w:cs="Times New Roman"/>
          <w:color w:val="000000" w:themeColor="text1"/>
        </w:rPr>
        <w:t>Function Breakpoint</w:t>
      </w:r>
    </w:p>
    <w:p w14:paraId="4972D841" w14:textId="77777777" w:rsidR="00635719" w:rsidRPr="00825D8E" w:rsidRDefault="00000000" w:rsidP="00825D8E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Targets a specific function rather than a line of code</w:t>
      </w:r>
    </w:p>
    <w:p w14:paraId="55DF2448" w14:textId="77777777" w:rsidR="00635719" w:rsidRPr="00825D8E" w:rsidRDefault="00000000" w:rsidP="00825D8E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How to set</w:t>
      </w:r>
      <w:r w:rsidRPr="00825D8E">
        <w:rPr>
          <w:rFonts w:ascii="Times New Roman" w:hAnsi="Times New Roman" w:cs="Times New Roman"/>
          <w:color w:val="000000" w:themeColor="text1"/>
        </w:rPr>
        <w:t>: Debug → New Breakpoint → Function Breakpoint (Shortcut: Ctrl + D, F)</w:t>
      </w:r>
    </w:p>
    <w:p w14:paraId="6C7FC2DC" w14:textId="77777777" w:rsidR="00635719" w:rsidRPr="00825D8E" w:rsidRDefault="00000000" w:rsidP="00825D8E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Useful when you need to debug a method regardless of where it’s called from</w:t>
      </w:r>
    </w:p>
    <w:p w14:paraId="7D304E12" w14:textId="241C4751" w:rsidR="00825D8E" w:rsidRPr="00825D8E" w:rsidRDefault="00825D8E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noProof/>
          <w:color w:val="000000" w:themeColor="text1"/>
          <w:sz w:val="22"/>
          <w:szCs w:val="22"/>
          <w:bdr w:val="none" w:sz="0" w:space="0" w:color="auto" w:frame="1"/>
        </w:rPr>
        <w:drawing>
          <wp:inline distT="0" distB="0" distL="0" distR="0" wp14:anchorId="56E610BC" wp14:editId="24199A70">
            <wp:extent cx="5734050" cy="981075"/>
            <wp:effectExtent l="0" t="0" r="0" b="0"/>
            <wp:docPr id="5306930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693077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F1CC9">
        <w:rPr>
          <w:rFonts w:ascii="Times New Roman" w:hAnsi="Times New Roman" w:cs="Times New Roman"/>
          <w:color w:val="000000" w:themeColor="text1"/>
        </w:rPr>
        <w:t xml:space="preserve">   </w:t>
      </w:r>
    </w:p>
    <w:p w14:paraId="7C63508E" w14:textId="77777777" w:rsidR="00635719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3" w:name="conditional-breakpoints"/>
      <w:bookmarkEnd w:id="7"/>
      <w:bookmarkEnd w:id="12"/>
      <w:r w:rsidRPr="00825D8E">
        <w:rPr>
          <w:rFonts w:ascii="Times New Roman" w:hAnsi="Times New Roman" w:cs="Times New Roman"/>
          <w:color w:val="000000" w:themeColor="text1"/>
        </w:rPr>
        <w:lastRenderedPageBreak/>
        <w:t>Conditional Breakpoints</w:t>
      </w:r>
    </w:p>
    <w:p w14:paraId="29BA76D9" w14:textId="6AE92598" w:rsidR="00825D8E" w:rsidRPr="00825D8E" w:rsidRDefault="00825D8E" w:rsidP="00825D8E">
      <w:pPr>
        <w:pStyle w:val="BodyText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noProof/>
          <w:color w:val="000000" w:themeColor="text1"/>
          <w:sz w:val="22"/>
          <w:szCs w:val="22"/>
          <w:bdr w:val="none" w:sz="0" w:space="0" w:color="auto" w:frame="1"/>
        </w:rPr>
        <w:drawing>
          <wp:inline distT="0" distB="0" distL="0" distR="0" wp14:anchorId="2E4BCB84" wp14:editId="0D542E16">
            <wp:extent cx="5734050" cy="1495425"/>
            <wp:effectExtent l="0" t="0" r="0" b="0"/>
            <wp:docPr id="1658167373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167373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834" w14:textId="14A8D969" w:rsidR="00825D8E" w:rsidRPr="00825D8E" w:rsidRDefault="00825D8E" w:rsidP="00825D8E">
      <w:pPr>
        <w:pStyle w:val="BodyText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noProof/>
          <w:color w:val="000000" w:themeColor="text1"/>
          <w:sz w:val="22"/>
          <w:szCs w:val="22"/>
          <w:bdr w:val="none" w:sz="0" w:space="0" w:color="auto" w:frame="1"/>
        </w:rPr>
        <w:drawing>
          <wp:inline distT="0" distB="0" distL="0" distR="0" wp14:anchorId="6D92736C" wp14:editId="2CA9601F">
            <wp:extent cx="5734050" cy="1457325"/>
            <wp:effectExtent l="0" t="0" r="0" b="0"/>
            <wp:docPr id="148747237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472379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64150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4" w:name="conditional-expression"/>
      <w:r w:rsidRPr="00825D8E">
        <w:rPr>
          <w:rFonts w:ascii="Times New Roman" w:hAnsi="Times New Roman" w:cs="Times New Roman"/>
          <w:color w:val="000000" w:themeColor="text1"/>
        </w:rPr>
        <w:t>Conditional Expression</w:t>
      </w:r>
    </w:p>
    <w:p w14:paraId="35D458EE" w14:textId="77777777" w:rsidR="00635719" w:rsidRPr="00825D8E" w:rsidRDefault="00000000" w:rsidP="00825D8E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Breakpoint triggers only when specified condition evaluates to true</w:t>
      </w:r>
    </w:p>
    <w:p w14:paraId="2E646526" w14:textId="77777777" w:rsidR="00635719" w:rsidRPr="00825D8E" w:rsidRDefault="00000000" w:rsidP="00825D8E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Example</w:t>
      </w:r>
      <w:r w:rsidRPr="00825D8E">
        <w:rPr>
          <w:rFonts w:ascii="Times New Roman" w:hAnsi="Times New Roman" w:cs="Times New Roman"/>
          <w:color w:val="000000" w:themeColor="text1"/>
        </w:rPr>
        <w:t xml:space="preserve">: </w:t>
      </w:r>
      <w:r w:rsidRPr="00825D8E">
        <w:rPr>
          <w:rStyle w:val="VerbatimChar"/>
          <w:rFonts w:ascii="Times New Roman" w:hAnsi="Times New Roman" w:cs="Times New Roman"/>
          <w:color w:val="000000" w:themeColor="text1"/>
        </w:rPr>
        <w:t>counter == 10</w:t>
      </w:r>
      <w:r w:rsidRPr="00825D8E">
        <w:rPr>
          <w:rFonts w:ascii="Times New Roman" w:hAnsi="Times New Roman" w:cs="Times New Roman"/>
          <w:color w:val="000000" w:themeColor="text1"/>
        </w:rPr>
        <w:t xml:space="preserve"> pauses only when counter equals 10</w:t>
      </w:r>
    </w:p>
    <w:p w14:paraId="5C892F9B" w14:textId="77777777" w:rsidR="00635719" w:rsidRPr="00825D8E" w:rsidRDefault="00000000" w:rsidP="00825D8E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Options</w:t>
      </w:r>
      <w:r w:rsidRPr="00825D8E">
        <w:rPr>
          <w:rFonts w:ascii="Times New Roman" w:hAnsi="Times New Roman" w:cs="Times New Roman"/>
          <w:color w:val="000000" w:themeColor="text1"/>
        </w:rPr>
        <w:t>:</w:t>
      </w:r>
    </w:p>
    <w:p w14:paraId="15F42E1E" w14:textId="77777777" w:rsidR="00635719" w:rsidRPr="00825D8E" w:rsidRDefault="00000000" w:rsidP="00825D8E">
      <w:pPr>
        <w:pStyle w:val="Compact"/>
        <w:numPr>
          <w:ilvl w:val="1"/>
          <w:numId w:val="1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Is True</w:t>
      </w:r>
      <w:r w:rsidRPr="00825D8E">
        <w:rPr>
          <w:rFonts w:ascii="Times New Roman" w:hAnsi="Times New Roman" w:cs="Times New Roman"/>
          <w:color w:val="000000" w:themeColor="text1"/>
        </w:rPr>
        <w:t>: Breaks when expression evaluates to true</w:t>
      </w:r>
    </w:p>
    <w:p w14:paraId="539A0273" w14:textId="77777777" w:rsidR="00635719" w:rsidRPr="00825D8E" w:rsidRDefault="00000000" w:rsidP="00825D8E">
      <w:pPr>
        <w:pStyle w:val="Compact"/>
        <w:numPr>
          <w:ilvl w:val="1"/>
          <w:numId w:val="1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When Changed</w:t>
      </w:r>
      <w:r w:rsidRPr="00825D8E">
        <w:rPr>
          <w:rFonts w:ascii="Times New Roman" w:hAnsi="Times New Roman" w:cs="Times New Roman"/>
          <w:color w:val="000000" w:themeColor="text1"/>
        </w:rPr>
        <w:t>: Breaks when expression value changes between hits</w:t>
      </w:r>
    </w:p>
    <w:p w14:paraId="565CCF8A" w14:textId="77777777" w:rsidR="00635719" w:rsidRPr="00825D8E" w:rsidRDefault="00000000" w:rsidP="00825D8E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Ideal for debugging specific scenarios without excessive stopping</w:t>
      </w:r>
    </w:p>
    <w:p w14:paraId="4192D233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5" w:name="hit-count"/>
      <w:bookmarkEnd w:id="14"/>
      <w:r w:rsidRPr="00825D8E">
        <w:rPr>
          <w:rFonts w:ascii="Times New Roman" w:hAnsi="Times New Roman" w:cs="Times New Roman"/>
          <w:color w:val="000000" w:themeColor="text1"/>
        </w:rPr>
        <w:t>Hit Count</w:t>
      </w:r>
    </w:p>
    <w:p w14:paraId="3896CC0A" w14:textId="77777777" w:rsidR="00635719" w:rsidRPr="00825D8E" w:rsidRDefault="00000000" w:rsidP="00825D8E">
      <w:pPr>
        <w:pStyle w:val="Compact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Breakpoint activates after being hit a specified number of times</w:t>
      </w:r>
    </w:p>
    <w:p w14:paraId="0C1E697D" w14:textId="77777777" w:rsidR="00635719" w:rsidRPr="00825D8E" w:rsidRDefault="00000000" w:rsidP="00825D8E">
      <w:pPr>
        <w:pStyle w:val="Compact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Example</w:t>
      </w:r>
      <w:r w:rsidRPr="00825D8E">
        <w:rPr>
          <w:rFonts w:ascii="Times New Roman" w:hAnsi="Times New Roman" w:cs="Times New Roman"/>
          <w:color w:val="000000" w:themeColor="text1"/>
        </w:rPr>
        <w:t>: Setting hit count to 5 will pause execution on the 5th occurrence</w:t>
      </w:r>
    </w:p>
    <w:p w14:paraId="05C18953" w14:textId="77777777" w:rsidR="00635719" w:rsidRPr="00825D8E" w:rsidRDefault="00000000" w:rsidP="00825D8E">
      <w:pPr>
        <w:pStyle w:val="Compact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Excellent for debugging loops or repetitive calls</w:t>
      </w:r>
    </w:p>
    <w:p w14:paraId="6CBDEF5F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6" w:name="filter"/>
      <w:bookmarkEnd w:id="15"/>
      <w:r w:rsidRPr="00825D8E">
        <w:rPr>
          <w:rFonts w:ascii="Times New Roman" w:hAnsi="Times New Roman" w:cs="Times New Roman"/>
          <w:color w:val="000000" w:themeColor="text1"/>
        </w:rPr>
        <w:t>Filter</w:t>
      </w:r>
    </w:p>
    <w:p w14:paraId="4D94EE85" w14:textId="77777777" w:rsidR="00635719" w:rsidRPr="00825D8E" w:rsidRDefault="00000000" w:rsidP="00825D8E">
      <w:pPr>
        <w:pStyle w:val="Compac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Restricts breakpoint to specific threads, processes, or machines</w:t>
      </w:r>
    </w:p>
    <w:p w14:paraId="658F4A71" w14:textId="77777777" w:rsidR="00635719" w:rsidRPr="00825D8E" w:rsidRDefault="00000000" w:rsidP="00825D8E">
      <w:pPr>
        <w:pStyle w:val="Compac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Example</w:t>
      </w:r>
      <w:r w:rsidRPr="00825D8E">
        <w:rPr>
          <w:rFonts w:ascii="Times New Roman" w:hAnsi="Times New Roman" w:cs="Times New Roman"/>
          <w:color w:val="000000" w:themeColor="text1"/>
        </w:rPr>
        <w:t xml:space="preserve">: </w:t>
      </w:r>
      <w:r w:rsidRPr="00825D8E">
        <w:rPr>
          <w:rStyle w:val="VerbatimChar"/>
          <w:rFonts w:ascii="Times New Roman" w:hAnsi="Times New Roman" w:cs="Times New Roman"/>
          <w:color w:val="000000" w:themeColor="text1"/>
        </w:rPr>
        <w:t>ThreadID == 5</w:t>
      </w:r>
      <w:r w:rsidRPr="00825D8E">
        <w:rPr>
          <w:rFonts w:ascii="Times New Roman" w:hAnsi="Times New Roman" w:cs="Times New Roman"/>
          <w:color w:val="000000" w:themeColor="text1"/>
        </w:rPr>
        <w:t xml:space="preserve"> only breaks on thread 5</w:t>
      </w:r>
    </w:p>
    <w:p w14:paraId="4527C0FE" w14:textId="77777777" w:rsidR="00635719" w:rsidRDefault="00000000" w:rsidP="00825D8E">
      <w:pPr>
        <w:pStyle w:val="Compac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Essential for multi-threaded and distributed application debugging</w:t>
      </w:r>
    </w:p>
    <w:p w14:paraId="5B69151C" w14:textId="77777777" w:rsidR="00A63C61" w:rsidRPr="00825D8E" w:rsidRDefault="00A63C61" w:rsidP="00A63C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3D3E60A1" w14:textId="78D949F8" w:rsidR="00825D8E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7" w:name="critical-debugging-windows"/>
      <w:bookmarkEnd w:id="13"/>
      <w:bookmarkEnd w:id="16"/>
      <w:r w:rsidRPr="00825D8E">
        <w:rPr>
          <w:rFonts w:ascii="Times New Roman" w:hAnsi="Times New Roman" w:cs="Times New Roman"/>
          <w:color w:val="000000" w:themeColor="text1"/>
        </w:rPr>
        <w:lastRenderedPageBreak/>
        <w:t>Critical Debugging Windows</w:t>
      </w:r>
    </w:p>
    <w:p w14:paraId="726413A2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8" w:name="output-window-ctrl-alt-o"/>
      <w:r w:rsidRPr="00825D8E">
        <w:rPr>
          <w:rFonts w:ascii="Times New Roman" w:hAnsi="Times New Roman" w:cs="Times New Roman"/>
          <w:color w:val="000000" w:themeColor="text1"/>
        </w:rPr>
        <w:t>Output Window (Ctrl + Alt + O)</w:t>
      </w:r>
    </w:p>
    <w:p w14:paraId="04521DE0" w14:textId="77777777" w:rsidR="00635719" w:rsidRPr="00825D8E" w:rsidRDefault="00000000" w:rsidP="00825D8E">
      <w:pPr>
        <w:pStyle w:val="Compac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Displays debug logs, build messages, and exception details</w:t>
      </w:r>
    </w:p>
    <w:p w14:paraId="5D50BCC4" w14:textId="77777777" w:rsidR="00635719" w:rsidRPr="00825D8E" w:rsidRDefault="00000000" w:rsidP="00825D8E">
      <w:pPr>
        <w:pStyle w:val="Compac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Captures Debug.WriteLine() and Console.WriteLine() output</w:t>
      </w:r>
    </w:p>
    <w:p w14:paraId="7D66935A" w14:textId="77777777" w:rsidR="00635719" w:rsidRPr="00825D8E" w:rsidRDefault="00000000" w:rsidP="00825D8E">
      <w:pPr>
        <w:pStyle w:val="Compac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Shows application-level messages during execution</w:t>
      </w:r>
    </w:p>
    <w:p w14:paraId="632FCFF7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19" w:name="autos-window-ctrl-alt-v-a"/>
      <w:bookmarkEnd w:id="18"/>
      <w:r w:rsidRPr="00825D8E">
        <w:rPr>
          <w:rFonts w:ascii="Times New Roman" w:hAnsi="Times New Roman" w:cs="Times New Roman"/>
          <w:color w:val="000000" w:themeColor="text1"/>
        </w:rPr>
        <w:t>Autos Window (Ctrl + Alt + V, A)</w:t>
      </w:r>
    </w:p>
    <w:p w14:paraId="3C4A22B4" w14:textId="77777777" w:rsidR="00635719" w:rsidRPr="00825D8E" w:rsidRDefault="00000000" w:rsidP="00825D8E">
      <w:pPr>
        <w:pStyle w:val="Compac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utomatically displays variables used in current and previous lines</w:t>
      </w:r>
    </w:p>
    <w:p w14:paraId="0322236B" w14:textId="77777777" w:rsidR="00635719" w:rsidRPr="00825D8E" w:rsidRDefault="00000000" w:rsidP="00825D8E">
      <w:pPr>
        <w:pStyle w:val="Compac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Updates dynamically as you step through code</w:t>
      </w:r>
    </w:p>
    <w:p w14:paraId="4FB5730C" w14:textId="77777777" w:rsidR="00635719" w:rsidRPr="00825D8E" w:rsidRDefault="00000000" w:rsidP="00825D8E">
      <w:pPr>
        <w:pStyle w:val="Compac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Provides quick access to relevant variables without manual configuration</w:t>
      </w:r>
    </w:p>
    <w:p w14:paraId="7F0B6F85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0" w:name="locals-window"/>
      <w:bookmarkEnd w:id="19"/>
      <w:r w:rsidRPr="00825D8E">
        <w:rPr>
          <w:rFonts w:ascii="Times New Roman" w:hAnsi="Times New Roman" w:cs="Times New Roman"/>
          <w:color w:val="000000" w:themeColor="text1"/>
        </w:rPr>
        <w:t>Locals Window</w:t>
      </w:r>
    </w:p>
    <w:p w14:paraId="74C24231" w14:textId="77777777" w:rsidR="00635719" w:rsidRPr="00825D8E" w:rsidRDefault="00000000" w:rsidP="00825D8E">
      <w:pPr>
        <w:pStyle w:val="Compac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Shows all variables in the current scope/method</w:t>
      </w:r>
    </w:p>
    <w:p w14:paraId="5B723BD3" w14:textId="77777777" w:rsidR="00635719" w:rsidRPr="00825D8E" w:rsidRDefault="00000000" w:rsidP="00825D8E">
      <w:pPr>
        <w:pStyle w:val="Compac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Updates as execution context changes</w:t>
      </w:r>
    </w:p>
    <w:p w14:paraId="486DE864" w14:textId="77777777" w:rsidR="00635719" w:rsidRPr="00825D8E" w:rsidRDefault="00000000" w:rsidP="00825D8E">
      <w:pPr>
        <w:pStyle w:val="Compac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More comprehensive than Autos but limited to current context</w:t>
      </w:r>
    </w:p>
    <w:p w14:paraId="3B791CE5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1" w:name="watch-window-ctrl-alt-w-1-4"/>
      <w:bookmarkEnd w:id="20"/>
      <w:r w:rsidRPr="00825D8E">
        <w:rPr>
          <w:rFonts w:ascii="Times New Roman" w:hAnsi="Times New Roman" w:cs="Times New Roman"/>
          <w:color w:val="000000" w:themeColor="text1"/>
        </w:rPr>
        <w:t>Watch Window (Ctrl + Alt + W, 1-4)</w:t>
      </w:r>
    </w:p>
    <w:p w14:paraId="30564B7E" w14:textId="77777777" w:rsidR="00635719" w:rsidRPr="00825D8E" w:rsidRDefault="00000000" w:rsidP="00825D8E">
      <w:pPr>
        <w:pStyle w:val="Compac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llows monitoring specific variables or expressions</w:t>
      </w:r>
    </w:p>
    <w:p w14:paraId="799AF37E" w14:textId="77777777" w:rsidR="00635719" w:rsidRPr="00825D8E" w:rsidRDefault="00000000" w:rsidP="00825D8E">
      <w:pPr>
        <w:pStyle w:val="Compac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Persists across debugging sessions</w:t>
      </w:r>
    </w:p>
    <w:p w14:paraId="487C16FE" w14:textId="77777777" w:rsidR="00635719" w:rsidRPr="00825D8E" w:rsidRDefault="00000000" w:rsidP="00825D8E">
      <w:pPr>
        <w:pStyle w:val="Compac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Supports custom expressions and evaluations</w:t>
      </w:r>
    </w:p>
    <w:p w14:paraId="5B8AEF9B" w14:textId="77777777" w:rsidR="00635719" w:rsidRPr="00825D8E" w:rsidRDefault="00000000" w:rsidP="00825D8E">
      <w:pPr>
        <w:pStyle w:val="Compac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Multiple watch windows (1-4) available for organizing different watch categories</w:t>
      </w:r>
    </w:p>
    <w:p w14:paraId="7C16E545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2" w:name="call-stack-window-ctrl-alt-c"/>
      <w:bookmarkEnd w:id="21"/>
      <w:r w:rsidRPr="00825D8E">
        <w:rPr>
          <w:rFonts w:ascii="Times New Roman" w:hAnsi="Times New Roman" w:cs="Times New Roman"/>
          <w:color w:val="000000" w:themeColor="text1"/>
        </w:rPr>
        <w:t>Call Stack Window (Ctrl + Alt + C)</w:t>
      </w:r>
    </w:p>
    <w:p w14:paraId="156691B6" w14:textId="77777777" w:rsidR="00635719" w:rsidRPr="00825D8E" w:rsidRDefault="00000000" w:rsidP="00825D8E">
      <w:pPr>
        <w:pStyle w:val="Compac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Displays the hierarchy of function calls leading to current position</w:t>
      </w:r>
    </w:p>
    <w:p w14:paraId="1AF0C085" w14:textId="77777777" w:rsidR="00635719" w:rsidRPr="00825D8E" w:rsidRDefault="00000000" w:rsidP="00825D8E">
      <w:pPr>
        <w:pStyle w:val="Compac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Enables navigation to any point in the call chain</w:t>
      </w:r>
    </w:p>
    <w:p w14:paraId="21167A25" w14:textId="77777777" w:rsidR="00635719" w:rsidRPr="00825D8E" w:rsidRDefault="00000000" w:rsidP="00825D8E">
      <w:pPr>
        <w:pStyle w:val="Compac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Essential for understanding execution flow and context</w:t>
      </w:r>
    </w:p>
    <w:p w14:paraId="7658B062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3" w:name="immediate-window"/>
      <w:bookmarkEnd w:id="22"/>
      <w:r w:rsidRPr="00825D8E">
        <w:rPr>
          <w:rFonts w:ascii="Times New Roman" w:hAnsi="Times New Roman" w:cs="Times New Roman"/>
          <w:color w:val="000000" w:themeColor="text1"/>
        </w:rPr>
        <w:t>Immediate Window</w:t>
      </w:r>
    </w:p>
    <w:p w14:paraId="4373A2BA" w14:textId="77777777" w:rsidR="00635719" w:rsidRPr="00825D8E" w:rsidRDefault="00000000" w:rsidP="00825D8E">
      <w:pPr>
        <w:pStyle w:val="Compac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llows executing code commands during debugging</w:t>
      </w:r>
    </w:p>
    <w:p w14:paraId="46368E9D" w14:textId="77777777" w:rsidR="00635719" w:rsidRPr="00825D8E" w:rsidRDefault="00000000" w:rsidP="00825D8E">
      <w:pPr>
        <w:pStyle w:val="Compac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Useful for testing expressions or modifying variables on-the-fly</w:t>
      </w:r>
    </w:p>
    <w:p w14:paraId="3609FD18" w14:textId="77777777" w:rsidR="00635719" w:rsidRDefault="00000000" w:rsidP="00825D8E">
      <w:pPr>
        <w:pStyle w:val="Compact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Accessible via Debug → Windows → Immediate</w:t>
      </w:r>
    </w:p>
    <w:p w14:paraId="42F3AADA" w14:textId="77777777" w:rsidR="0007269C" w:rsidRDefault="0007269C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0AFDAA92" w14:textId="77777777" w:rsidR="0007269C" w:rsidRDefault="0007269C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418D31D9" w14:textId="77777777" w:rsidR="0007269C" w:rsidRDefault="0007269C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6542D825" w14:textId="77777777" w:rsidR="0007269C" w:rsidRDefault="0007269C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1468149B" w14:textId="77777777" w:rsidR="0007269C" w:rsidRDefault="0007269C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4C0DD6FC" w14:textId="77777777" w:rsidR="0007269C" w:rsidRPr="00825D8E" w:rsidRDefault="0007269C" w:rsidP="0007269C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383F5650" w14:textId="77777777" w:rsidR="00635719" w:rsidRPr="00825D8E" w:rsidRDefault="00000000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4" w:name="conditional-compilation"/>
      <w:bookmarkEnd w:id="17"/>
      <w:bookmarkEnd w:id="23"/>
      <w:r w:rsidRPr="00825D8E">
        <w:rPr>
          <w:rFonts w:ascii="Times New Roman" w:hAnsi="Times New Roman" w:cs="Times New Roman"/>
          <w:color w:val="000000" w:themeColor="text1"/>
        </w:rPr>
        <w:lastRenderedPageBreak/>
        <w:t>Conditional Compilation</w:t>
      </w:r>
    </w:p>
    <w:p w14:paraId="70DF17AC" w14:textId="77777777" w:rsidR="00635719" w:rsidRPr="00825D8E" w:rsidRDefault="00000000" w:rsidP="00825D8E">
      <w:pPr>
        <w:pStyle w:val="FirstParagraph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Conditional compilation enables including or excluding code sections based on defined preprocessor symbols.</w:t>
      </w:r>
    </w:p>
    <w:p w14:paraId="399C0ECE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5" w:name="key-directives"/>
      <w:r w:rsidRPr="00825D8E">
        <w:rPr>
          <w:rFonts w:ascii="Times New Roman" w:hAnsi="Times New Roman" w:cs="Times New Roman"/>
          <w:color w:val="000000" w:themeColor="text1"/>
        </w:rPr>
        <w:t>Key Directives:</w:t>
      </w:r>
    </w:p>
    <w:p w14:paraId="32F0CF47" w14:textId="77777777" w:rsidR="00635719" w:rsidRPr="00825D8E" w:rsidRDefault="00000000" w:rsidP="00825D8E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#define</w:t>
      </w:r>
      <w:r w:rsidRPr="00825D8E">
        <w:rPr>
          <w:rFonts w:ascii="Times New Roman" w:hAnsi="Times New Roman" w:cs="Times New Roman"/>
          <w:color w:val="000000" w:themeColor="text1"/>
        </w:rPr>
        <w:t>: Declares a symbol for conditional compilation</w:t>
      </w:r>
    </w:p>
    <w:p w14:paraId="5B4C937C" w14:textId="77777777" w:rsidR="00635719" w:rsidRPr="00825D8E" w:rsidRDefault="00000000" w:rsidP="00825D8E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#if, #elif, #else, #endif</w:t>
      </w:r>
      <w:r w:rsidRPr="00825D8E">
        <w:rPr>
          <w:rFonts w:ascii="Times New Roman" w:hAnsi="Times New Roman" w:cs="Times New Roman"/>
          <w:color w:val="000000" w:themeColor="text1"/>
        </w:rPr>
        <w:t>: Controls which code blocks compile</w:t>
      </w:r>
    </w:p>
    <w:p w14:paraId="23C2DAD5" w14:textId="77777777" w:rsidR="00635719" w:rsidRPr="00825D8E" w:rsidRDefault="00000000" w:rsidP="00825D8E">
      <w:pPr>
        <w:pStyle w:val="Compac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#pragma warning</w:t>
      </w:r>
      <w:r w:rsidRPr="00825D8E">
        <w:rPr>
          <w:rFonts w:ascii="Times New Roman" w:hAnsi="Times New Roman" w:cs="Times New Roman"/>
          <w:color w:val="000000" w:themeColor="text1"/>
        </w:rPr>
        <w:t>: Manages compiler warnings</w:t>
      </w:r>
    </w:p>
    <w:p w14:paraId="0551EE9B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6" w:name="common-symbols"/>
      <w:bookmarkEnd w:id="25"/>
      <w:r w:rsidRPr="00825D8E">
        <w:rPr>
          <w:rFonts w:ascii="Times New Roman" w:hAnsi="Times New Roman" w:cs="Times New Roman"/>
          <w:color w:val="000000" w:themeColor="text1"/>
        </w:rPr>
        <w:t>Common Symbols:</w:t>
      </w:r>
    </w:p>
    <w:p w14:paraId="333B5FE4" w14:textId="77777777" w:rsidR="00635719" w:rsidRPr="00825D8E" w:rsidRDefault="00000000" w:rsidP="00825D8E">
      <w:pPr>
        <w:pStyle w:val="Compact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DEBUG</w:t>
      </w:r>
      <w:r w:rsidRPr="00825D8E">
        <w:rPr>
          <w:rFonts w:ascii="Times New Roman" w:hAnsi="Times New Roman" w:cs="Times New Roman"/>
          <w:color w:val="000000" w:themeColor="text1"/>
        </w:rPr>
        <w:t>: Automatically defined in Debug configuration</w:t>
      </w:r>
    </w:p>
    <w:p w14:paraId="07DA6E6C" w14:textId="77777777" w:rsidR="00635719" w:rsidRPr="00825D8E" w:rsidRDefault="00000000" w:rsidP="00825D8E">
      <w:pPr>
        <w:pStyle w:val="Compact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TRACE</w:t>
      </w:r>
      <w:r w:rsidRPr="00825D8E">
        <w:rPr>
          <w:rFonts w:ascii="Times New Roman" w:hAnsi="Times New Roman" w:cs="Times New Roman"/>
          <w:color w:val="000000" w:themeColor="text1"/>
        </w:rPr>
        <w:t>: Present in both Debug and Release by default</w:t>
      </w:r>
    </w:p>
    <w:p w14:paraId="61CAC860" w14:textId="77777777" w:rsidR="00635719" w:rsidRPr="00825D8E" w:rsidRDefault="00000000" w:rsidP="00825D8E">
      <w:pPr>
        <w:pStyle w:val="Compact"/>
        <w:numPr>
          <w:ilvl w:val="0"/>
          <w:numId w:val="22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Custom symbols</w:t>
      </w:r>
      <w:r w:rsidRPr="00825D8E">
        <w:rPr>
          <w:rFonts w:ascii="Times New Roman" w:hAnsi="Times New Roman" w:cs="Times New Roman"/>
          <w:color w:val="000000" w:themeColor="text1"/>
        </w:rPr>
        <w:t>: Can be defined in project properties</w:t>
      </w:r>
    </w:p>
    <w:p w14:paraId="3B75EBFC" w14:textId="77777777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7" w:name="example"/>
      <w:bookmarkEnd w:id="26"/>
      <w:r w:rsidRPr="00825D8E">
        <w:rPr>
          <w:rFonts w:ascii="Times New Roman" w:hAnsi="Times New Roman" w:cs="Times New Roman"/>
          <w:color w:val="000000" w:themeColor="text1"/>
        </w:rPr>
        <w:t>Example:</w:t>
      </w:r>
    </w:p>
    <w:p w14:paraId="62C3A55F" w14:textId="77777777" w:rsidR="007D41A6" w:rsidRDefault="0007269C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8" w:name="use-cases"/>
      <w:bookmarkEnd w:id="27"/>
      <w:r w:rsidRPr="0007269C">
        <w:rPr>
          <w:rStyle w:val="KeywordTok"/>
          <w:rFonts w:ascii="Times New Roman" w:eastAsiaTheme="minorHAnsi" w:hAnsi="Times New Roman" w:cs="Times New Roman"/>
          <w:b/>
          <w:bCs w:val="0"/>
          <w:color w:val="000000" w:themeColor="text1"/>
        </w:rPr>
        <w:drawing>
          <wp:inline distT="0" distB="0" distL="0" distR="0" wp14:anchorId="4E667FCB" wp14:editId="436DEA60">
            <wp:extent cx="5943600" cy="2355850"/>
            <wp:effectExtent l="0" t="0" r="0" b="0"/>
            <wp:docPr id="204070425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704256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75AF4" w14:textId="35A7004F" w:rsidR="00635719" w:rsidRPr="00825D8E" w:rsidRDefault="00000000" w:rsidP="00825D8E">
      <w:pPr>
        <w:pStyle w:val="Heading3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Use Cases:</w:t>
      </w:r>
    </w:p>
    <w:p w14:paraId="70E90ED7" w14:textId="77777777" w:rsidR="00635719" w:rsidRPr="00825D8E" w:rsidRDefault="00000000" w:rsidP="00825D8E">
      <w:pPr>
        <w:pStyle w:val="Compact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Environment-specific code</w:t>
      </w:r>
    </w:p>
    <w:p w14:paraId="37EB43E5" w14:textId="77777777" w:rsidR="00635719" w:rsidRPr="00825D8E" w:rsidRDefault="00000000" w:rsidP="00825D8E">
      <w:pPr>
        <w:pStyle w:val="Compact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Feature toggles</w:t>
      </w:r>
    </w:p>
    <w:p w14:paraId="57987059" w14:textId="77777777" w:rsidR="00635719" w:rsidRPr="00825D8E" w:rsidRDefault="00000000" w:rsidP="00825D8E">
      <w:pPr>
        <w:pStyle w:val="Compact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Platform-specific implementations</w:t>
      </w:r>
    </w:p>
    <w:p w14:paraId="0E1ADD1A" w14:textId="77777777" w:rsidR="00635719" w:rsidRDefault="00000000" w:rsidP="00825D8E">
      <w:pPr>
        <w:pStyle w:val="Compact"/>
        <w:numPr>
          <w:ilvl w:val="0"/>
          <w:numId w:val="23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Diagnostic code in development builds</w:t>
      </w:r>
    </w:p>
    <w:p w14:paraId="029D2954" w14:textId="77777777" w:rsidR="00825D8E" w:rsidRDefault="00825D8E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2DF7EDA7" w14:textId="77777777" w:rsidR="0007269C" w:rsidRDefault="0007269C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6D3872FE" w14:textId="77777777" w:rsidR="0007269C" w:rsidRDefault="0007269C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0A3746B6" w14:textId="77777777" w:rsidR="0007269C" w:rsidRDefault="0007269C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776AD01A" w14:textId="77777777" w:rsidR="0007269C" w:rsidRDefault="0007269C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6E3A67B4" w14:textId="51A95EBF" w:rsidR="0007269C" w:rsidRPr="0007269C" w:rsidRDefault="0007269C" w:rsidP="0007269C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lastRenderedPageBreak/>
        <w:t>Visual Studio Debugger Experience</w:t>
      </w:r>
    </w:p>
    <w:p w14:paraId="5EF09DC9" w14:textId="77777777" w:rsidR="0007269C" w:rsidRPr="00825D8E" w:rsidRDefault="0007269C" w:rsidP="0007269C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 xml:space="preserve">The current execution line is highlighted in </w:t>
      </w:r>
      <w:r w:rsidRPr="00825D8E">
        <w:rPr>
          <w:rFonts w:ascii="Times New Roman" w:hAnsi="Times New Roman" w:cs="Times New Roman"/>
          <w:b/>
          <w:bCs/>
          <w:color w:val="000000" w:themeColor="text1"/>
        </w:rPr>
        <w:t>yellow</w:t>
      </w:r>
    </w:p>
    <w:p w14:paraId="4FE20A7A" w14:textId="77777777" w:rsidR="0007269C" w:rsidRPr="00825D8E" w:rsidRDefault="0007269C" w:rsidP="0007269C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Variable values can be viewed by hovering over them during a debugging session</w:t>
      </w:r>
    </w:p>
    <w:p w14:paraId="2DB8B7B9" w14:textId="77777777" w:rsidR="0007269C" w:rsidRDefault="0007269C" w:rsidP="0007269C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color w:val="000000" w:themeColor="text1"/>
        </w:rPr>
        <w:t>IDE provides real-time information about application state</w:t>
      </w:r>
    </w:p>
    <w:p w14:paraId="2653E6AA" w14:textId="77777777" w:rsidR="0007269C" w:rsidRDefault="0007269C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5DCA30B4" w14:textId="1BB2D8BD" w:rsidR="00825D8E" w:rsidRDefault="00825D8E" w:rsidP="00825D8E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29" w:name="essential-debugging-shortcuts"/>
      <w:r w:rsidRPr="00825D8E">
        <w:rPr>
          <w:rFonts w:ascii="Times New Roman" w:hAnsi="Times New Roman" w:cs="Times New Roman"/>
          <w:color w:val="000000" w:themeColor="text1"/>
        </w:rPr>
        <w:t>Essential Debugging Shortcuts</w:t>
      </w:r>
      <w:bookmarkEnd w:id="29"/>
    </w:p>
    <w:p w14:paraId="23262977" w14:textId="77777777" w:rsidR="00825D8E" w:rsidRPr="0007269C" w:rsidRDefault="00825D8E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23"/>
        <w:gridCol w:w="1975"/>
        <w:gridCol w:w="4878"/>
      </w:tblGrid>
      <w:tr w:rsidR="00825D8E" w:rsidRPr="00825D8E" w14:paraId="5EBF926C" w14:textId="77777777" w:rsidTr="00D455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79898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ction</w:t>
            </w:r>
          </w:p>
        </w:tc>
        <w:tc>
          <w:tcPr>
            <w:tcW w:w="0" w:type="auto"/>
          </w:tcPr>
          <w:p w14:paraId="1D05E6EC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hortcut</w:t>
            </w:r>
          </w:p>
        </w:tc>
        <w:tc>
          <w:tcPr>
            <w:tcW w:w="0" w:type="auto"/>
          </w:tcPr>
          <w:p w14:paraId="0678AE33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escription</w:t>
            </w:r>
          </w:p>
        </w:tc>
      </w:tr>
      <w:tr w:rsidR="00825D8E" w:rsidRPr="00825D8E" w14:paraId="6C8B4748" w14:textId="77777777" w:rsidTr="00D4551D">
        <w:tc>
          <w:tcPr>
            <w:tcW w:w="0" w:type="auto"/>
          </w:tcPr>
          <w:p w14:paraId="76612667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Start Debugging</w:t>
            </w:r>
          </w:p>
        </w:tc>
        <w:tc>
          <w:tcPr>
            <w:tcW w:w="0" w:type="auto"/>
          </w:tcPr>
          <w:p w14:paraId="080B3036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5</w:t>
            </w:r>
          </w:p>
        </w:tc>
        <w:tc>
          <w:tcPr>
            <w:tcW w:w="0" w:type="auto"/>
          </w:tcPr>
          <w:p w14:paraId="30454596" w14:textId="3283414F" w:rsidR="00825D8E" w:rsidRPr="00825D8E" w:rsidRDefault="00A63C61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Launch</w:t>
            </w:r>
            <w:r w:rsidR="00825D8E" w:rsidRPr="00825D8E">
              <w:rPr>
                <w:rFonts w:ascii="Times New Roman" w:hAnsi="Times New Roman" w:cs="Times New Roman"/>
                <w:color w:val="000000" w:themeColor="text1"/>
              </w:rPr>
              <w:t xml:space="preserve"> application with debugger attached</w:t>
            </w:r>
          </w:p>
        </w:tc>
      </w:tr>
      <w:tr w:rsidR="00825D8E" w:rsidRPr="00825D8E" w14:paraId="2D5C4B05" w14:textId="77777777" w:rsidTr="00D4551D">
        <w:tc>
          <w:tcPr>
            <w:tcW w:w="0" w:type="auto"/>
          </w:tcPr>
          <w:p w14:paraId="363A9369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Start Without Debugging</w:t>
            </w:r>
          </w:p>
        </w:tc>
        <w:tc>
          <w:tcPr>
            <w:tcW w:w="0" w:type="auto"/>
          </w:tcPr>
          <w:p w14:paraId="0035FF89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trl + F5</w:t>
            </w:r>
          </w:p>
        </w:tc>
        <w:tc>
          <w:tcPr>
            <w:tcW w:w="0" w:type="auto"/>
          </w:tcPr>
          <w:p w14:paraId="3298DCD3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Runs application without debugger</w:t>
            </w:r>
          </w:p>
        </w:tc>
      </w:tr>
      <w:tr w:rsidR="00825D8E" w:rsidRPr="00825D8E" w14:paraId="1F8F290A" w14:textId="77777777" w:rsidTr="00D4551D">
        <w:tc>
          <w:tcPr>
            <w:tcW w:w="0" w:type="auto"/>
          </w:tcPr>
          <w:p w14:paraId="48B6C1CD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Stop Debugging</w:t>
            </w:r>
          </w:p>
        </w:tc>
        <w:tc>
          <w:tcPr>
            <w:tcW w:w="0" w:type="auto"/>
          </w:tcPr>
          <w:p w14:paraId="2635BE26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hift + F5</w:t>
            </w:r>
          </w:p>
        </w:tc>
        <w:tc>
          <w:tcPr>
            <w:tcW w:w="0" w:type="auto"/>
          </w:tcPr>
          <w:p w14:paraId="76CC8820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Terminates the current debugging session</w:t>
            </w:r>
          </w:p>
        </w:tc>
      </w:tr>
      <w:tr w:rsidR="00825D8E" w:rsidRPr="00825D8E" w14:paraId="0F6B15D9" w14:textId="77777777" w:rsidTr="00D4551D">
        <w:tc>
          <w:tcPr>
            <w:tcW w:w="0" w:type="auto"/>
          </w:tcPr>
          <w:p w14:paraId="52263062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Step Over</w:t>
            </w:r>
          </w:p>
        </w:tc>
        <w:tc>
          <w:tcPr>
            <w:tcW w:w="0" w:type="auto"/>
          </w:tcPr>
          <w:p w14:paraId="1E1B11F2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10</w:t>
            </w:r>
          </w:p>
        </w:tc>
        <w:tc>
          <w:tcPr>
            <w:tcW w:w="0" w:type="auto"/>
          </w:tcPr>
          <w:p w14:paraId="0F8C2B70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Executes current line and moves to next line</w:t>
            </w:r>
          </w:p>
        </w:tc>
      </w:tr>
      <w:tr w:rsidR="00825D8E" w:rsidRPr="00825D8E" w14:paraId="6257A6C9" w14:textId="77777777" w:rsidTr="00D4551D">
        <w:tc>
          <w:tcPr>
            <w:tcW w:w="0" w:type="auto"/>
          </w:tcPr>
          <w:p w14:paraId="1A31D51D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Step Into</w:t>
            </w:r>
          </w:p>
        </w:tc>
        <w:tc>
          <w:tcPr>
            <w:tcW w:w="0" w:type="auto"/>
          </w:tcPr>
          <w:p w14:paraId="04C9849E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11</w:t>
            </w:r>
          </w:p>
        </w:tc>
        <w:tc>
          <w:tcPr>
            <w:tcW w:w="0" w:type="auto"/>
          </w:tcPr>
          <w:p w14:paraId="41F15506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Enters method calls to debug their internals</w:t>
            </w:r>
          </w:p>
        </w:tc>
      </w:tr>
      <w:tr w:rsidR="00825D8E" w:rsidRPr="00825D8E" w14:paraId="45288E31" w14:textId="77777777" w:rsidTr="00D4551D">
        <w:tc>
          <w:tcPr>
            <w:tcW w:w="0" w:type="auto"/>
          </w:tcPr>
          <w:p w14:paraId="57A66487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Step Out</w:t>
            </w:r>
          </w:p>
        </w:tc>
        <w:tc>
          <w:tcPr>
            <w:tcW w:w="0" w:type="auto"/>
          </w:tcPr>
          <w:p w14:paraId="256B8462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hift + F11</w:t>
            </w:r>
          </w:p>
        </w:tc>
        <w:tc>
          <w:tcPr>
            <w:tcW w:w="0" w:type="auto"/>
          </w:tcPr>
          <w:p w14:paraId="28C26850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Completes current method and returns to caller</w:t>
            </w:r>
          </w:p>
        </w:tc>
      </w:tr>
      <w:tr w:rsidR="00825D8E" w:rsidRPr="00825D8E" w14:paraId="20B15F01" w14:textId="77777777" w:rsidTr="00D4551D">
        <w:tc>
          <w:tcPr>
            <w:tcW w:w="0" w:type="auto"/>
          </w:tcPr>
          <w:p w14:paraId="3FE3D26E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Toggle Breakpoint</w:t>
            </w:r>
          </w:p>
        </w:tc>
        <w:tc>
          <w:tcPr>
            <w:tcW w:w="0" w:type="auto"/>
          </w:tcPr>
          <w:p w14:paraId="220C9DA1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9</w:t>
            </w:r>
          </w:p>
        </w:tc>
        <w:tc>
          <w:tcPr>
            <w:tcW w:w="0" w:type="auto"/>
          </w:tcPr>
          <w:p w14:paraId="5907F0E5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Adds/removes breakpoint at current line</w:t>
            </w:r>
          </w:p>
        </w:tc>
      </w:tr>
      <w:tr w:rsidR="00825D8E" w:rsidRPr="00825D8E" w14:paraId="310C6EC9" w14:textId="77777777" w:rsidTr="00D4551D">
        <w:tc>
          <w:tcPr>
            <w:tcW w:w="0" w:type="auto"/>
          </w:tcPr>
          <w:p w14:paraId="4F966CB9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Clear All Breakpoints</w:t>
            </w:r>
          </w:p>
        </w:tc>
        <w:tc>
          <w:tcPr>
            <w:tcW w:w="0" w:type="auto"/>
          </w:tcPr>
          <w:p w14:paraId="58D5DA5C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trl + Shift + F9</w:t>
            </w:r>
          </w:p>
        </w:tc>
        <w:tc>
          <w:tcPr>
            <w:tcW w:w="0" w:type="auto"/>
          </w:tcPr>
          <w:p w14:paraId="1F26DD81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Removes all breakpoints in solution</w:t>
            </w:r>
          </w:p>
        </w:tc>
      </w:tr>
      <w:tr w:rsidR="00825D8E" w:rsidRPr="00825D8E" w14:paraId="4B6757BD" w14:textId="77777777" w:rsidTr="00D4551D">
        <w:tc>
          <w:tcPr>
            <w:tcW w:w="0" w:type="auto"/>
          </w:tcPr>
          <w:p w14:paraId="4502F574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Breakpoint Window</w:t>
            </w:r>
          </w:p>
        </w:tc>
        <w:tc>
          <w:tcPr>
            <w:tcW w:w="0" w:type="auto"/>
          </w:tcPr>
          <w:p w14:paraId="1D8F3437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trl + D, B</w:t>
            </w:r>
          </w:p>
        </w:tc>
        <w:tc>
          <w:tcPr>
            <w:tcW w:w="0" w:type="auto"/>
          </w:tcPr>
          <w:p w14:paraId="19D2E9FD" w14:textId="77777777" w:rsidR="00825D8E" w:rsidRPr="00825D8E" w:rsidRDefault="00825D8E" w:rsidP="00D4551D">
            <w:pPr>
              <w:pStyle w:val="Compact"/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825D8E">
              <w:rPr>
                <w:rFonts w:ascii="Times New Roman" w:hAnsi="Times New Roman" w:cs="Times New Roman"/>
                <w:color w:val="000000" w:themeColor="text1"/>
              </w:rPr>
              <w:t>Opens window to manage all breakpoints</w:t>
            </w:r>
          </w:p>
        </w:tc>
      </w:tr>
    </w:tbl>
    <w:p w14:paraId="70991DA3" w14:textId="77777777" w:rsidR="00825D8E" w:rsidRPr="00825D8E" w:rsidRDefault="00825D8E" w:rsidP="00825D8E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</w:rPr>
      </w:pPr>
    </w:p>
    <w:p w14:paraId="14A01E21" w14:textId="69A4B70D" w:rsidR="0007269C" w:rsidRPr="0007269C" w:rsidRDefault="00000000" w:rsidP="0007269C">
      <w:pPr>
        <w:pStyle w:val="Heading2"/>
        <w:spacing w:line="276" w:lineRule="auto"/>
        <w:rPr>
          <w:rFonts w:ascii="Times New Roman" w:hAnsi="Times New Roman" w:cs="Times New Roman"/>
          <w:color w:val="000000" w:themeColor="text1"/>
        </w:rPr>
      </w:pPr>
      <w:bookmarkStart w:id="30" w:name="pro-debugging-tips"/>
      <w:bookmarkEnd w:id="24"/>
      <w:bookmarkEnd w:id="28"/>
      <w:r w:rsidRPr="00825D8E">
        <w:rPr>
          <w:rFonts w:ascii="Times New Roman" w:hAnsi="Times New Roman" w:cs="Times New Roman"/>
          <w:color w:val="000000" w:themeColor="text1"/>
        </w:rPr>
        <w:t>Pro Debugging Tips</w:t>
      </w:r>
    </w:p>
    <w:p w14:paraId="33FC15E8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Use Debug.Assert()</w:t>
      </w:r>
      <w:r w:rsidRPr="00825D8E">
        <w:rPr>
          <w:rFonts w:ascii="Times New Roman" w:hAnsi="Times New Roman" w:cs="Times New Roman"/>
          <w:color w:val="000000" w:themeColor="text1"/>
        </w:rPr>
        <w:t xml:space="preserve"> to validate assumptions during development</w:t>
      </w:r>
    </w:p>
    <w:p w14:paraId="68E12425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Create custom visualizers</w:t>
      </w:r>
      <w:r w:rsidRPr="00825D8E">
        <w:rPr>
          <w:rFonts w:ascii="Times New Roman" w:hAnsi="Times New Roman" w:cs="Times New Roman"/>
          <w:color w:val="000000" w:themeColor="text1"/>
        </w:rPr>
        <w:t xml:space="preserve"> for complex objects to improve debugging experience</w:t>
      </w:r>
    </w:p>
    <w:p w14:paraId="2034887E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Use conditional breakpoints</w:t>
      </w:r>
      <w:r w:rsidRPr="00825D8E">
        <w:rPr>
          <w:rFonts w:ascii="Times New Roman" w:hAnsi="Times New Roman" w:cs="Times New Roman"/>
          <w:color w:val="000000" w:themeColor="text1"/>
        </w:rPr>
        <w:t xml:space="preserve"> to avoid unnecessary interruptions</w:t>
      </w:r>
    </w:p>
    <w:p w14:paraId="1A651694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Leverage Edit and Continue</w:t>
      </w:r>
      <w:r w:rsidRPr="00825D8E">
        <w:rPr>
          <w:rFonts w:ascii="Times New Roman" w:hAnsi="Times New Roman" w:cs="Times New Roman"/>
          <w:color w:val="000000" w:themeColor="text1"/>
        </w:rPr>
        <w:t xml:space="preserve"> to modify code during debugging sessions</w:t>
      </w:r>
    </w:p>
    <w:p w14:paraId="331FE636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Use the Exception Settings window</w:t>
      </w:r>
      <w:r w:rsidRPr="00825D8E">
        <w:rPr>
          <w:rFonts w:ascii="Times New Roman" w:hAnsi="Times New Roman" w:cs="Times New Roman"/>
          <w:color w:val="000000" w:themeColor="text1"/>
        </w:rPr>
        <w:t xml:space="preserve"> to control which exceptions pause execution</w:t>
      </w:r>
    </w:p>
    <w:p w14:paraId="69CF732A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Configure symbol loading</w:t>
      </w:r>
      <w:r w:rsidRPr="00825D8E">
        <w:rPr>
          <w:rFonts w:ascii="Times New Roman" w:hAnsi="Times New Roman" w:cs="Times New Roman"/>
          <w:color w:val="000000" w:themeColor="text1"/>
        </w:rPr>
        <w:t xml:space="preserve"> for better debugging of external libraries</w:t>
      </w:r>
    </w:p>
    <w:p w14:paraId="56821262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Try remote debugging</w:t>
      </w:r>
      <w:r w:rsidRPr="00825D8E">
        <w:rPr>
          <w:rFonts w:ascii="Times New Roman" w:hAnsi="Times New Roman" w:cs="Times New Roman"/>
          <w:color w:val="000000" w:themeColor="text1"/>
        </w:rPr>
        <w:t xml:space="preserve"> for server deployments and distributed applications</w:t>
      </w:r>
    </w:p>
    <w:p w14:paraId="57082AAB" w14:textId="77777777" w:rsidR="00635719" w:rsidRPr="00825D8E" w:rsidRDefault="00000000" w:rsidP="00825D8E">
      <w:pPr>
        <w:pStyle w:val="Compact"/>
        <w:numPr>
          <w:ilvl w:val="0"/>
          <w:numId w:val="24"/>
        </w:numPr>
        <w:spacing w:line="276" w:lineRule="auto"/>
        <w:rPr>
          <w:rFonts w:ascii="Times New Roman" w:hAnsi="Times New Roman" w:cs="Times New Roman"/>
          <w:color w:val="000000" w:themeColor="text1"/>
        </w:rPr>
      </w:pPr>
      <w:r w:rsidRPr="00825D8E">
        <w:rPr>
          <w:rFonts w:ascii="Times New Roman" w:hAnsi="Times New Roman" w:cs="Times New Roman"/>
          <w:b/>
          <w:bCs/>
          <w:color w:val="000000" w:themeColor="text1"/>
        </w:rPr>
        <w:t>Use logging frameworks</w:t>
      </w:r>
      <w:r w:rsidRPr="00825D8E">
        <w:rPr>
          <w:rFonts w:ascii="Times New Roman" w:hAnsi="Times New Roman" w:cs="Times New Roman"/>
          <w:color w:val="000000" w:themeColor="text1"/>
        </w:rPr>
        <w:t xml:space="preserve"> (like Serilog or NLog) for production diagnostics</w:t>
      </w:r>
      <w:bookmarkEnd w:id="0"/>
      <w:bookmarkEnd w:id="30"/>
    </w:p>
    <w:sectPr w:rsidR="00635719" w:rsidRPr="00825D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C7018" w14:textId="77777777" w:rsidR="00540B83" w:rsidRDefault="00540B83">
      <w:pPr>
        <w:spacing w:after="0"/>
      </w:pPr>
      <w:r>
        <w:separator/>
      </w:r>
    </w:p>
  </w:endnote>
  <w:endnote w:type="continuationSeparator" w:id="0">
    <w:p w14:paraId="28946AE5" w14:textId="77777777" w:rsidR="00540B83" w:rsidRDefault="00540B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0CF35D" w14:textId="77777777" w:rsidR="00540B83" w:rsidRDefault="00540B83">
      <w:r>
        <w:separator/>
      </w:r>
    </w:p>
  </w:footnote>
  <w:footnote w:type="continuationSeparator" w:id="0">
    <w:p w14:paraId="6FE53227" w14:textId="77777777" w:rsidR="00540B83" w:rsidRDefault="00540B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FEE8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2AED3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18021377">
    <w:abstractNumId w:val="0"/>
  </w:num>
  <w:num w:numId="2" w16cid:durableId="1493329440">
    <w:abstractNumId w:val="1"/>
  </w:num>
  <w:num w:numId="3" w16cid:durableId="2056004011">
    <w:abstractNumId w:val="1"/>
  </w:num>
  <w:num w:numId="4" w16cid:durableId="1857579289">
    <w:abstractNumId w:val="1"/>
  </w:num>
  <w:num w:numId="5" w16cid:durableId="320425925">
    <w:abstractNumId w:val="1"/>
  </w:num>
  <w:num w:numId="6" w16cid:durableId="1641956434">
    <w:abstractNumId w:val="1"/>
  </w:num>
  <w:num w:numId="7" w16cid:durableId="2029985971">
    <w:abstractNumId w:val="1"/>
  </w:num>
  <w:num w:numId="8" w16cid:durableId="1847397511">
    <w:abstractNumId w:val="1"/>
  </w:num>
  <w:num w:numId="9" w16cid:durableId="1506168942">
    <w:abstractNumId w:val="1"/>
  </w:num>
  <w:num w:numId="10" w16cid:durableId="1259482493">
    <w:abstractNumId w:val="1"/>
  </w:num>
  <w:num w:numId="11" w16cid:durableId="880244140">
    <w:abstractNumId w:val="1"/>
  </w:num>
  <w:num w:numId="12" w16cid:durableId="1025208684">
    <w:abstractNumId w:val="1"/>
  </w:num>
  <w:num w:numId="13" w16cid:durableId="538518845">
    <w:abstractNumId w:val="1"/>
  </w:num>
  <w:num w:numId="14" w16cid:durableId="1736464426">
    <w:abstractNumId w:val="1"/>
  </w:num>
  <w:num w:numId="15" w16cid:durableId="1093479592">
    <w:abstractNumId w:val="1"/>
  </w:num>
  <w:num w:numId="16" w16cid:durableId="798719028">
    <w:abstractNumId w:val="1"/>
  </w:num>
  <w:num w:numId="17" w16cid:durableId="329336233">
    <w:abstractNumId w:val="1"/>
  </w:num>
  <w:num w:numId="18" w16cid:durableId="431979089">
    <w:abstractNumId w:val="1"/>
  </w:num>
  <w:num w:numId="19" w16cid:durableId="1164979232">
    <w:abstractNumId w:val="1"/>
  </w:num>
  <w:num w:numId="20" w16cid:durableId="2130195683">
    <w:abstractNumId w:val="1"/>
  </w:num>
  <w:num w:numId="21" w16cid:durableId="719212580">
    <w:abstractNumId w:val="1"/>
  </w:num>
  <w:num w:numId="22" w16cid:durableId="171144514">
    <w:abstractNumId w:val="1"/>
  </w:num>
  <w:num w:numId="23" w16cid:durableId="963075945">
    <w:abstractNumId w:val="1"/>
  </w:num>
  <w:num w:numId="24" w16cid:durableId="766312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5719"/>
    <w:rsid w:val="0007269C"/>
    <w:rsid w:val="00360989"/>
    <w:rsid w:val="00540B83"/>
    <w:rsid w:val="00635719"/>
    <w:rsid w:val="006E5319"/>
    <w:rsid w:val="007B368E"/>
    <w:rsid w:val="007D41A6"/>
    <w:rsid w:val="00825D8E"/>
    <w:rsid w:val="00A63C61"/>
    <w:rsid w:val="00C800D2"/>
    <w:rsid w:val="00DF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B342B"/>
  <w15:docId w15:val="{5CFB26E7-71A8-4014-922D-BC9C2B511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919</Words>
  <Characters>5239</Characters>
  <Application>Microsoft Office Word</Application>
  <DocSecurity>0</DocSecurity>
  <Lines>43</Lines>
  <Paragraphs>12</Paragraphs>
  <ScaleCrop>false</ScaleCrop>
  <Company/>
  <LinksUpToDate>false</LinksUpToDate>
  <CharactersWithSpaces>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Hina Jadav</cp:lastModifiedBy>
  <cp:revision>22</cp:revision>
  <dcterms:created xsi:type="dcterms:W3CDTF">2025-03-08T11:57:00Z</dcterms:created>
  <dcterms:modified xsi:type="dcterms:W3CDTF">2025-03-08T12:38:00Z</dcterms:modified>
</cp:coreProperties>
</file>